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8.pkt и сохраним под названием lab_PT-09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701196"/>
            <wp:effectExtent b="0" l="0" r="0" t="0"/>
            <wp:docPr descr="Открытие проекта lab_PT-09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9.pkt.</w:t>
      </w:r>
    </w:p>
    <w:p>
      <w:pPr>
        <w:pStyle w:val="BodyText"/>
      </w:pPr>
      <w:r>
        <w:t xml:space="preserve">Теперь сформируем резервное соединение между коммутаторами msk-donskaya-baisaev-sw-1 и msk-donskaya-baisaev-sw-3. Для этого заменим соединение между коммутаторами msk-donskaya-baisaev-sw-1 (Gig0/2) и msk-donskaya-baisaev-sw-4 (Gig0/1) на соединение между коммутаторами msk-donskaya-baisaev-sw-1 (Gig0/2) и msk-donskaya-baisaev-sw-3 (Gig0/2) (рис. 2)</w:t>
      </w:r>
    </w:p>
    <w:p>
      <w:pPr>
        <w:pStyle w:val="CaptionedFigure"/>
      </w:pPr>
      <w:r>
        <w:drawing>
          <wp:inline>
            <wp:extent cx="3733800" cy="1368642"/>
            <wp:effectExtent b="0" l="0" r="0" t="0"/>
            <wp:docPr descr="Формирование резервного соединения между коммутаторами msk-donskaya-baisaev-sw-1 и msk-donskaya-baisaev-sw-3 (замена соединения между коммутаторами)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ормирование резервного соединения между коммутаторами msk-donskaya-baisaev-sw-1 и msk-donskaya-baisaev-sw-3 (замена соединения между коммутаторами).</w:t>
      </w:r>
    </w:p>
    <w:p>
      <w:pPr>
        <w:pStyle w:val="BodyText"/>
      </w:pPr>
      <w:r>
        <w:t xml:space="preserve">После чего сделаем порт на интерфейсе Gig0/2 коммутатора msk-donskaya-baisaev-sw-3 транковым (рис. 3)</w:t>
      </w:r>
    </w:p>
    <w:p>
      <w:pPr>
        <w:pStyle w:val="CaptionedFigure"/>
      </w:pPr>
      <w:r>
        <w:drawing>
          <wp:inline>
            <wp:extent cx="3733800" cy="3744347"/>
            <wp:effectExtent b="0" l="0" r="0" t="0"/>
            <wp:docPr descr="Настройка порта на интерфейсе Gig0/2 коммутатора msk-donskaya-baisaev-sw-3 как транковый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на интерфейсе Gig0/2 коммутатора msk-donskaya-baisaev-sw-3 как транковый.</w:t>
      </w:r>
    </w:p>
    <w:p>
      <w:pPr>
        <w:pStyle w:val="BodyText"/>
      </w:pPr>
      <w:r>
        <w:t xml:space="preserve">Теперь соединение между коммутаторами msk-donskaya-baisaev-sw-1 и msk-donskaya-baisaev-sw-4 сделаем через интерфейсы Fa0/23 (Рис. 1.4), не забыв активировать их в транковом режиме (рис. 5), (рис. 6)</w:t>
      </w:r>
    </w:p>
    <w:p>
      <w:pPr>
        <w:pStyle w:val="CaptionedFigure"/>
      </w:pPr>
      <w:r>
        <w:drawing>
          <wp:inline>
            <wp:extent cx="3733800" cy="1368642"/>
            <wp:effectExtent b="0" l="0" r="0" t="0"/>
            <wp:docPr descr="Соединение между коммутаторами msk-donskaya-baisaev-sw-1 и msk-donskaya-baisaev-sw-4 через интерфейсы Fa0/23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единение между коммутаторами msk-donskaya-baisaev-sw-1 и msk-donskaya-baisaev-sw-4 через интерфейсы Fa0/23.</w:t>
      </w:r>
    </w:p>
    <w:p>
      <w:pPr>
        <w:pStyle w:val="CaptionedFigure"/>
      </w:pPr>
      <w:r>
        <w:drawing>
          <wp:inline>
            <wp:extent cx="3733800" cy="3631358"/>
            <wp:effectExtent b="0" l="0" r="0" t="0"/>
            <wp:docPr descr="Активация в транковом режиме интерфейса Fa0/23 на коммутаторе msk-donskaya-baisaev-sw-1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ктивация в транковом режиме интерфейса Fa0/23 на коммутаторе msk-donskaya-baisaev-sw-1.</w:t>
      </w:r>
    </w:p>
    <w:p>
      <w:pPr>
        <w:pStyle w:val="CaptionedFigure"/>
      </w:pPr>
      <w:r>
        <w:drawing>
          <wp:inline>
            <wp:extent cx="3733800" cy="4408155"/>
            <wp:effectExtent b="0" l="0" r="0" t="0"/>
            <wp:docPr descr="Активация в транковом режиме интерфейса Fa0/23 на коммутаторе msk-donskaya-baisaev-sw-4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ктивация в транковом режиме интерфейса Fa0/23 на коммутаторе msk-donskaya-baisaev-sw-4.</w:t>
      </w:r>
    </w:p>
    <w:p>
      <w:pPr>
        <w:pStyle w:val="BodyText"/>
      </w:pPr>
      <w:r>
        <w:t xml:space="preserve">С оконечного устройства dk-donskaya-1 пропингуем серверы mail и web (рис. 7). В режиме симуляции проследим движение пакетов ICMP и убедимся, что движение пакетов происходит через коммутатор msk-donskaya-baisaev-sw-2 (рис. 8), (рис. 9)</w:t>
      </w:r>
    </w:p>
    <w:p>
      <w:pPr>
        <w:pStyle w:val="CaptionedFigure"/>
      </w:pPr>
      <w:r>
        <w:drawing>
          <wp:inline>
            <wp:extent cx="3733800" cy="2616515"/>
            <wp:effectExtent b="0" l="0" r="0" t="0"/>
            <wp:docPr descr="Проверка командой ping серверов mail и web с оконечного устройства dk-donskaya-1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командой ping серверов mail и web с оконечного устройства dk-donskaya-1.</w:t>
      </w:r>
    </w:p>
    <w:p>
      <w:pPr>
        <w:pStyle w:val="CaptionedFigure"/>
      </w:pPr>
      <w:r>
        <w:drawing>
          <wp:inline>
            <wp:extent cx="3733800" cy="4896056"/>
            <wp:effectExtent b="0" l="0" r="0" t="0"/>
            <wp:docPr descr="Отслеживание пакетов ICMP (DHCP) в режиме симуляции (web) (движение пакетов происходит через коммутатор msk-donskaya-baisaev-sw-2)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слеживание пакетов ICMP (DHCP) в режиме симуляции (web) (движение пакетов происходит через коммутатор msk-donskaya-baisaev-sw-2).</w:t>
      </w:r>
    </w:p>
    <w:p>
      <w:pPr>
        <w:pStyle w:val="CaptionedFigure"/>
      </w:pPr>
      <w:r>
        <w:drawing>
          <wp:inline>
            <wp:extent cx="3733800" cy="2224684"/>
            <wp:effectExtent b="0" l="0" r="0" t="0"/>
            <wp:docPr descr="Отслеживание пакетов ICMP в режиме симуляции (mail) (движение пакетов происходит через коммутатор msk-donskaya-baisaev-sw-2)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слеживание пакетов ICMP в режиме симуляции (mail) (движение пакетов происходит через коммутатор msk-donskaya-baisaev-sw-2).</w:t>
      </w:r>
    </w:p>
    <w:p>
      <w:pPr>
        <w:pStyle w:val="BodyText"/>
      </w:pPr>
      <w:r>
        <w:t xml:space="preserve">На коммутаторе msk-donskaya-baisaev-sw-2 посмотрим состояние протокола STP для vlan 3 (указывается, что данное устройство является корневым (строка This bridge is the root)) (рис. 10)</w:t>
      </w:r>
    </w:p>
    <w:p>
      <w:pPr>
        <w:pStyle w:val="CaptionedFigure"/>
      </w:pPr>
      <w:r>
        <w:drawing>
          <wp:inline>
            <wp:extent cx="3733800" cy="2469068"/>
            <wp:effectExtent b="0" l="0" r="0" t="0"/>
            <wp:docPr descr="Просмотр на коммутаторе msk-donskaya-baisaev-sw-2 состояния протокола STP для vlan 3 (указывается, что данное устройство является корневым (This bridge is the root))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на коммутаторе msk-donskaya-baisaev-sw-2 состояния протокола STP для vlan 3 (указывается, что данное устройство является корневым (This bridge is the root)).</w:t>
      </w:r>
    </w:p>
    <w:p>
      <w:pPr>
        <w:pStyle w:val="BodyText"/>
      </w:pPr>
      <w:r>
        <w:t xml:space="preserve">В качестве корневого коммутатора STP настроим коммутатор msk-donskaya-baisaev-sw-1 (рис. 11)</w:t>
      </w:r>
    </w:p>
    <w:p>
      <w:pPr>
        <w:pStyle w:val="CaptionedFigure"/>
      </w:pPr>
      <w:r>
        <w:drawing>
          <wp:inline>
            <wp:extent cx="3733800" cy="3794137"/>
            <wp:effectExtent b="0" l="0" r="0" t="0"/>
            <wp:docPr descr="Настройка в качестве корневого коммутатора STP коммутатора msk-donskaya-baisaev-sw-1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в качестве корневого коммутатора STP коммутатора msk-donskaya-baisaev-sw-1.</w:t>
      </w:r>
    </w:p>
    <w:p>
      <w:pPr>
        <w:pStyle w:val="BodyText"/>
      </w:pPr>
      <w:r>
        <w:t xml:space="preserve">Настроим режим Portfast на тех интерфейсах коммутаторов, к которым подключены сервера (рис. 12), (рис. 13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режима Portfast на интерфейсах коммутатора msk-donskaya-baisaev-sw-2.</w:t>
            </w:r>
          </w:p>
        </w:tc>
      </w:tr>
    </w:tbl>
    <w:p>
      <w:pPr>
        <w:pStyle w:val="ImageCaption"/>
      </w:pPr>
      <w:r>
        <w:t xml:space="preserve">Рис. 12: Настройка режима Portfast на интерфейсах коммутатора msk-donskaya-baisaev-sw-2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режима Portfast на интерфейсах коммутатора msk-donskaya-baisaev-sw-3.</w:t>
            </w:r>
          </w:p>
        </w:tc>
      </w:tr>
    </w:tbl>
    <w:p>
      <w:pPr>
        <w:pStyle w:val="ImageCaption"/>
      </w:pPr>
      <w:r>
        <w:t xml:space="preserve">Рис. 13: Настройка режима Portfast на интерфейсах коммутатора msk-donskaya-baisaev-sw-3.</w:t>
      </w:r>
    </w:p>
    <w:p>
      <w:pPr>
        <w:pStyle w:val="BodyText"/>
      </w:pPr>
      <w:r>
        <w:t xml:space="preserve">Теперь изучим отказоустойчивость протокола STP и время восстановления соединения при переключении на резервное соединение. Для этого используем команду ping -n 1000 mail.donskaya.rudn.ru на хосте dk-donskaya-1, а разрыв соединения обеспечим переводом соответствующего интерфейса коммутатора в состояние shutdown (рис. 14), (рис. 15)</w:t>
      </w:r>
    </w:p>
    <w:p>
      <w:pPr>
        <w:pStyle w:val="CaptionedFigure"/>
      </w:pPr>
      <w:r>
        <w:drawing>
          <wp:inline>
            <wp:extent cx="3733800" cy="3744357"/>
            <wp:effectExtent b="0" l="0" r="0" t="0"/>
            <wp:docPr descr="Изучение отказоустойчивости протокола STP и времени восстановления соединения при переключении на резервное соединение." title="" id="55" name="Picture"/>
            <a:graphic>
              <a:graphicData uri="http://schemas.openxmlformats.org/drawingml/2006/picture">
                <pic:pic>
                  <pic:nvPicPr>
                    <pic:cNvPr descr="Images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учение отказоустойчивости протокола STP и времени восстановления соединения при переключении на резервное соединение.</w:t>
      </w:r>
    </w:p>
    <w:p>
      <w:pPr>
        <w:pStyle w:val="CaptionedFigure"/>
      </w:pPr>
      <w:r>
        <w:drawing>
          <wp:inline>
            <wp:extent cx="3733800" cy="3769024"/>
            <wp:effectExtent b="0" l="0" r="0" t="0"/>
            <wp:docPr descr="Изучение отказоустойчивости протокола STP и времени восстановления соединения при переключении на резервное соединение." title="" id="58" name="Picture"/>
            <a:graphic>
              <a:graphicData uri="http://schemas.openxmlformats.org/drawingml/2006/picture">
                <pic:pic>
                  <pic:nvPicPr>
                    <pic:cNvPr descr="Images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ение отказоустойчивости протокола STP и времени восстановления соединения при переключении на резервное соединение.</w:t>
      </w:r>
    </w:p>
    <w:p>
      <w:pPr>
        <w:pStyle w:val="BodyText"/>
      </w:pPr>
      <w:r>
        <w:t xml:space="preserve">Далее переключим коммутаторы в режим работы по протоколу Rapid PVST+ (рис. 16)</w:t>
      </w:r>
    </w:p>
    <w:p>
      <w:pPr>
        <w:pStyle w:val="CaptionedFigure"/>
      </w:pPr>
      <w:r>
        <w:drawing>
          <wp:inline>
            <wp:extent cx="3733800" cy="1894842"/>
            <wp:effectExtent b="0" l="0" r="0" t="0"/>
            <wp:docPr descr="Переключение коммутаторов в режим работы по протоколу Rapid PVST+ (на примере msk-donskaya-baisaev-sw-1)." title="" id="61" name="Picture"/>
            <a:graphic>
              <a:graphicData uri="http://schemas.openxmlformats.org/drawingml/2006/picture">
                <pic:pic>
                  <pic:nvPicPr>
                    <pic:cNvPr descr="Images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ение коммутаторов в режим работы по протоколу Rapid PVST+ (на примере msk-donskaya-baisaev-sw-1).</w:t>
      </w:r>
    </w:p>
    <w:p>
      <w:pPr>
        <w:pStyle w:val="BodyText"/>
      </w:pPr>
      <w:r>
        <w:t xml:space="preserve">Изучим отказоустойчивость протокола Rapid PVST+ и время восстановления соединения при переключении на резервное соединение (рис. 17), (рис. 18)</w:t>
      </w:r>
    </w:p>
    <w:p>
      <w:pPr>
        <w:pStyle w:val="CaptionedFigure"/>
      </w:pPr>
      <w:r>
        <w:drawing>
          <wp:inline>
            <wp:extent cx="3733800" cy="1879147"/>
            <wp:effectExtent b="0" l="0" r="0" t="0"/>
            <wp:docPr descr="Изучение отказоустойчивости протокола Rapid PVST+ и времени восстановления соединения при переключении на резервное соединение." title="" id="64" name="Picture"/>
            <a:graphic>
              <a:graphicData uri="http://schemas.openxmlformats.org/drawingml/2006/picture">
                <pic:pic>
                  <pic:nvPicPr>
                    <pic:cNvPr descr="Images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учение отказоустойчивости протокола Rapid PVST+ и времени восстановления соединения при переключении на резервное соединение.</w:t>
      </w:r>
    </w:p>
    <w:p>
      <w:pPr>
        <w:pStyle w:val="CaptionedFigure"/>
      </w:pPr>
      <w:r>
        <w:drawing>
          <wp:inline>
            <wp:extent cx="3733800" cy="3769124"/>
            <wp:effectExtent b="0" l="0" r="0" t="0"/>
            <wp:docPr descr="Изучение отказоустойчивости протокола Rapid PVST+ и времени восстановления соединения при переключении на резервное соединение." title="" id="67" name="Picture"/>
            <a:graphic>
              <a:graphicData uri="http://schemas.openxmlformats.org/drawingml/2006/picture">
                <pic:pic>
                  <pic:nvPicPr>
                    <pic:cNvPr descr="Images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учение отказоустойчивости протокола Rapid PVST+ и времени восстановления соединения при переключении на резервное соединение.</w:t>
      </w:r>
    </w:p>
    <w:p>
      <w:pPr>
        <w:pStyle w:val="BodyText"/>
      </w:pPr>
      <w:r>
        <w:t xml:space="preserve">Сформируем агрегированное соединение интерфейсов Fa0/20 – Fa0/23 между коммутаторами msk-donskaya-baisaev-sw-1 и msk-donskaya-baisaev-sw-4 (рис. 19), (рис. 20), (рис. 21)</w:t>
      </w:r>
    </w:p>
    <w:p>
      <w:pPr>
        <w:pStyle w:val="CaptionedFigure"/>
      </w:pPr>
      <w:r>
        <w:drawing>
          <wp:inline>
            <wp:extent cx="3733800" cy="1884380"/>
            <wp:effectExtent b="0" l="0" r="0" t="0"/>
            <wp:docPr descr="Формирование агрегированного соединение интерфейсов Fa0/20 – Fa0/23 между коммутаторами msk-donskaya-baisaev-sw-1 и msk-donskaya-baisaev-sw-4." title="" id="70" name="Picture"/>
            <a:graphic>
              <a:graphicData uri="http://schemas.openxmlformats.org/drawingml/2006/picture">
                <pic:pic>
                  <pic:nvPicPr>
                    <pic:cNvPr descr="Images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ормирование агрегированного соединение интерфейсов Fa0/20 – Fa0/23 между коммутаторами msk-donskaya-baisaev-sw-1 и msk-donskaya-baisaev-sw-4.</w:t>
      </w:r>
    </w:p>
    <w:p>
      <w:pPr>
        <w:pStyle w:val="CaptionedFigure"/>
      </w:pPr>
      <w:r>
        <w:drawing>
          <wp:inline>
            <wp:extent cx="3733800" cy="1879147"/>
            <wp:effectExtent b="0" l="0" r="0" t="0"/>
            <wp:docPr descr="Формирование агрегированного соединение интерфейсов Fa0/20 – Fa0/23 между коммутаторами msk-donskaya-baisaev-sw-1 и msk-donskaya-baisaev-sw-4." title="" id="73" name="Picture"/>
            <a:graphic>
              <a:graphicData uri="http://schemas.openxmlformats.org/drawingml/2006/picture">
                <pic:pic>
                  <pic:nvPicPr>
                    <pic:cNvPr descr="Images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ормирование агрегированного соединение интерфейсов Fa0/20 – Fa0/23 между коммутаторами msk-donskaya-baisaev-sw-1 и msk-donskaya-baisaev-sw-4.</w:t>
      </w:r>
    </w:p>
    <w:p>
      <w:pPr>
        <w:pStyle w:val="CaptionedFigure"/>
      </w:pPr>
      <w:r>
        <w:drawing>
          <wp:inline>
            <wp:extent cx="3733800" cy="1277857"/>
            <wp:effectExtent b="0" l="0" r="0" t="0"/>
            <wp:docPr descr="Формирование агрегированного соединение интерфейсов Fa0/20 – Fa0/23 между коммутаторами msk-donskaya-baisaev-sw-1 и msk-donskaya-baisaev-sw-4." title="" id="76" name="Picture"/>
            <a:graphic>
              <a:graphicData uri="http://schemas.openxmlformats.org/drawingml/2006/picture">
                <pic:pic>
                  <pic:nvPicPr>
                    <pic:cNvPr descr="Images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ормирование агрегированного соединение интерфейсов Fa0/20 – Fa0/23 между коммутаторами msk-donskaya-baisaev-sw-1 и msk-donskaya-baisaev-sw-4.</w:t>
      </w:r>
    </w:p>
    <w:bookmarkEnd w:id="78"/>
    <w:bookmarkStart w:id="8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изучили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Start w:id="79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 –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VLAN… // Номер VLAN</w:t>
      </w:r>
      <w:r>
        <w:t xml:space="preserve"> </w:t>
      </w:r>
      <w:r>
        <w:rPr>
          <w:b/>
          <w:bCs/>
        </w:rPr>
        <w:t xml:space="preserve">STP … // Тип протокола</w:t>
      </w:r>
      <w:r>
        <w:t xml:space="preserve"> </w:t>
      </w:r>
      <w:r>
        <w:rPr>
          <w:b/>
          <w:bCs/>
        </w:rPr>
        <w:t xml:space="preserve">Root ID/Bridge ID // Ближайший коммутатор/Текущий коммутатор</w:t>
      </w:r>
      <w:r>
        <w:t xml:space="preserve"> </w:t>
      </w:r>
      <w:r>
        <w:rPr>
          <w:b/>
          <w:bCs/>
        </w:rPr>
        <w:t xml:space="preserve">Priority … // Приоритет</w:t>
      </w:r>
      <w:r>
        <w:t xml:space="preserve"> </w:t>
      </w:r>
      <w:r>
        <w:rPr>
          <w:b/>
          <w:bCs/>
        </w:rPr>
        <w:t xml:space="preserve">Address … // MAC-адрес</w:t>
      </w:r>
      <w:r>
        <w:t xml:space="preserve"> </w:t>
      </w:r>
      <w:r>
        <w:rPr>
          <w:b/>
          <w:bCs/>
        </w:rPr>
        <w:t xml:space="preserve">Cost … // «Затраты» до этого коммутатора</w:t>
      </w:r>
      <w:r>
        <w:t xml:space="preserve"> </w:t>
      </w:r>
      <w:r>
        <w:rPr>
          <w:b/>
          <w:bCs/>
        </w:rPr>
        <w:t xml:space="preserve">Port … // Порт</w:t>
      </w:r>
      <w:r>
        <w:t xml:space="preserve"> </w:t>
      </w:r>
      <w:r>
        <w:rPr>
          <w:b/>
          <w:bCs/>
        </w:rPr>
        <w:t xml:space="preserve">Hello Time … Max Age … Forward Delay … Aging Time … // Время работы STP // Свойства портов</w:t>
      </w:r>
    </w:p>
    <w:p>
      <w:pPr>
        <w:numPr>
          <w:ilvl w:val="0"/>
          <w:numId w:val="1001"/>
        </w:numPr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h ru</w:t>
      </w:r>
    </w:p>
    <w:p>
      <w:pPr>
        <w:numPr>
          <w:ilvl w:val="0"/>
          <w:numId w:val="1001"/>
        </w:numPr>
      </w:pPr>
      <w:r>
        <w:t xml:space="preserve">Для чего и в каких случаях нужно настраивать режим Portfast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Он позволяет сразу включать выделенные порты, поскольку они не подключены к коммутаторам и не участвуют во включении STP.</w:t>
      </w:r>
    </w:p>
    <w:p>
      <w:pPr>
        <w:numPr>
          <w:ilvl w:val="0"/>
          <w:numId w:val="1001"/>
        </w:numPr>
      </w:pPr>
      <w:r>
        <w:t xml:space="preserve">В чем состоит принцип работы агрегированного интерфейса? Для чего он используется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Он объединяет параллельные каналы для увеличения пропускной способности, а также не теряет соединение при обрыве одного из каналов, перенаправляя трафик.</w:t>
      </w:r>
    </w:p>
    <w:p>
      <w:pPr>
        <w:numPr>
          <w:ilvl w:val="0"/>
          <w:numId w:val="1001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LACP общий стандарт IEEE, PAgP — локальный протокол Cisco. Для них обязательна настройка сторон (активная, пассивная, авто). При статическом агрегировании коммутатор обрабатывает данные как с магистрали, даже если она не настроена на другой стороне.</w:t>
      </w:r>
    </w:p>
    <w:p>
      <w:pPr>
        <w:numPr>
          <w:ilvl w:val="0"/>
          <w:numId w:val="1001"/>
        </w:numPr>
      </w:pPr>
      <w:r>
        <w:t xml:space="preserve">При помощи каких команд можно узнать состояние агрегированного канала EtherChannel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how etherchannel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саев Булат Абубакарович НПИбд-01-22</dc:creator>
  <dc:language>ru-RU</dc:language>
  <cp:keywords/>
  <dcterms:created xsi:type="dcterms:W3CDTF">2025-03-13T17:39:40Z</dcterms:created>
  <dcterms:modified xsi:type="dcterms:W3CDTF">2025-03-13T17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